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37C90" w14:textId="4A386B7B" w:rsidR="00CE0048" w:rsidRDefault="00CE0048"/>
    <w:p w14:paraId="06FE1FD3" w14:textId="26BF8BED" w:rsidR="005B12E7" w:rsidRDefault="005B12E7" w:rsidP="005B12E7">
      <w:pPr>
        <w:numPr>
          <w:ilvl w:val="0"/>
          <w:numId w:val="1"/>
        </w:numPr>
        <w:spacing w:after="0" w:line="240" w:lineRule="auto"/>
        <w:rPr>
          <w:rFonts w:ascii="Lato" w:eastAsia="Times New Roman" w:hAnsi="Lato" w:cs="Lato"/>
          <w:color w:val="494C4E"/>
          <w:spacing w:val="3"/>
          <w:sz w:val="29"/>
          <w:szCs w:val="29"/>
        </w:rPr>
      </w:pPr>
      <w:r w:rsidRPr="005B12E7">
        <w:rPr>
          <w:rFonts w:ascii="Lato" w:eastAsia="Times New Roman" w:hAnsi="Lato" w:cs="Lato"/>
          <w:color w:val="494C4E"/>
          <w:spacing w:val="3"/>
          <w:sz w:val="29"/>
          <w:szCs w:val="29"/>
        </w:rPr>
        <w:t>Adoption of a secure coding standard, and not leaving security to the end</w:t>
      </w:r>
    </w:p>
    <w:p w14:paraId="1D67DB5E" w14:textId="3F3679CA" w:rsidR="005B12E7" w:rsidRPr="005B12E7" w:rsidRDefault="005B12E7" w:rsidP="005B12E7">
      <w:pPr>
        <w:numPr>
          <w:ilvl w:val="1"/>
          <w:numId w:val="1"/>
        </w:numPr>
        <w:spacing w:after="0" w:line="240" w:lineRule="auto"/>
        <w:rPr>
          <w:rFonts w:ascii="Lato" w:eastAsia="Times New Roman" w:hAnsi="Lato" w:cs="Lato"/>
          <w:color w:val="494C4E"/>
          <w:spacing w:val="3"/>
          <w:sz w:val="29"/>
          <w:szCs w:val="29"/>
        </w:rPr>
      </w:pPr>
      <w:r>
        <w:rPr>
          <w:rFonts w:ascii="Lato" w:eastAsia="Times New Roman" w:hAnsi="Lato" w:cs="Lato"/>
          <w:color w:val="494C4E"/>
          <w:spacing w:val="3"/>
          <w:sz w:val="29"/>
          <w:szCs w:val="29"/>
        </w:rPr>
        <w:t xml:space="preserve">This is important. My main reasoning is why do something twice when you can do it right the first time. Now everyone makes mistakes, but performing secure practices from the get go easier than going back and trying to add them. Adding could cause major code revision and take up more time. No point. </w:t>
      </w:r>
      <w:proofErr w:type="gramStart"/>
      <w:r>
        <w:rPr>
          <w:rFonts w:ascii="Lato" w:eastAsia="Times New Roman" w:hAnsi="Lato" w:cs="Lato"/>
          <w:color w:val="494C4E"/>
          <w:spacing w:val="3"/>
          <w:sz w:val="29"/>
          <w:szCs w:val="29"/>
        </w:rPr>
        <w:t>So</w:t>
      </w:r>
      <w:proofErr w:type="gramEnd"/>
      <w:r>
        <w:rPr>
          <w:rFonts w:ascii="Lato" w:eastAsia="Times New Roman" w:hAnsi="Lato" w:cs="Lato"/>
          <w:color w:val="494C4E"/>
          <w:spacing w:val="3"/>
          <w:sz w:val="29"/>
          <w:szCs w:val="29"/>
        </w:rPr>
        <w:t xml:space="preserve"> outlining even a basic secure coding standard that can be built on as the project unfolds is better than nothing at all.</w:t>
      </w:r>
    </w:p>
    <w:p w14:paraId="5E178431" w14:textId="27EB0BFB" w:rsidR="005B12E7" w:rsidRDefault="005B12E7" w:rsidP="005B12E7">
      <w:pPr>
        <w:numPr>
          <w:ilvl w:val="0"/>
          <w:numId w:val="1"/>
        </w:numPr>
        <w:spacing w:after="0" w:line="240" w:lineRule="auto"/>
        <w:rPr>
          <w:rFonts w:ascii="Lato" w:eastAsia="Times New Roman" w:hAnsi="Lato" w:cs="Lato"/>
          <w:color w:val="494C4E"/>
          <w:spacing w:val="3"/>
          <w:sz w:val="29"/>
          <w:szCs w:val="29"/>
        </w:rPr>
      </w:pPr>
      <w:r w:rsidRPr="005B12E7">
        <w:rPr>
          <w:rFonts w:ascii="Lato" w:eastAsia="Times New Roman" w:hAnsi="Lato" w:cs="Lato"/>
          <w:color w:val="494C4E"/>
          <w:spacing w:val="3"/>
          <w:sz w:val="29"/>
          <w:szCs w:val="29"/>
        </w:rPr>
        <w:t>Evaluation and assessment of risk and cost benefit of mitigation</w:t>
      </w:r>
    </w:p>
    <w:p w14:paraId="7F376E9A" w14:textId="17A150CE" w:rsidR="005B12E7" w:rsidRPr="005B12E7" w:rsidRDefault="005B12E7" w:rsidP="005B12E7">
      <w:pPr>
        <w:numPr>
          <w:ilvl w:val="1"/>
          <w:numId w:val="1"/>
        </w:numPr>
        <w:spacing w:after="0" w:line="240" w:lineRule="auto"/>
        <w:rPr>
          <w:rFonts w:ascii="Lato" w:eastAsia="Times New Roman" w:hAnsi="Lato" w:cs="Lato"/>
          <w:color w:val="494C4E"/>
          <w:spacing w:val="3"/>
          <w:sz w:val="29"/>
          <w:szCs w:val="29"/>
        </w:rPr>
      </w:pPr>
      <w:r>
        <w:rPr>
          <w:rFonts w:ascii="Lato" w:eastAsia="Times New Roman" w:hAnsi="Lato" w:cs="Lato"/>
          <w:color w:val="494C4E"/>
          <w:spacing w:val="3"/>
          <w:sz w:val="29"/>
          <w:szCs w:val="29"/>
        </w:rPr>
        <w:t xml:space="preserve">This is important, but it’s not something I’m good at and would require more help from others to better understand and perform. </w:t>
      </w:r>
    </w:p>
    <w:p w14:paraId="473741E3" w14:textId="22A5BBA4" w:rsidR="005B12E7" w:rsidRDefault="005B12E7" w:rsidP="005B12E7">
      <w:pPr>
        <w:numPr>
          <w:ilvl w:val="0"/>
          <w:numId w:val="1"/>
        </w:numPr>
        <w:spacing w:after="0" w:line="240" w:lineRule="auto"/>
        <w:rPr>
          <w:rFonts w:ascii="Lato" w:eastAsia="Times New Roman" w:hAnsi="Lato" w:cs="Lato"/>
          <w:color w:val="494C4E"/>
          <w:spacing w:val="3"/>
          <w:sz w:val="29"/>
          <w:szCs w:val="29"/>
        </w:rPr>
      </w:pPr>
      <w:r w:rsidRPr="005B12E7">
        <w:rPr>
          <w:rFonts w:ascii="Lato" w:eastAsia="Times New Roman" w:hAnsi="Lato" w:cs="Lato"/>
          <w:color w:val="494C4E"/>
          <w:spacing w:val="3"/>
          <w:sz w:val="29"/>
          <w:szCs w:val="29"/>
        </w:rPr>
        <w:t>Zero trust</w:t>
      </w:r>
    </w:p>
    <w:p w14:paraId="4B1C3D06" w14:textId="623D96E9" w:rsidR="005B12E7" w:rsidRPr="005B12E7" w:rsidRDefault="005B12E7" w:rsidP="005B12E7">
      <w:pPr>
        <w:numPr>
          <w:ilvl w:val="1"/>
          <w:numId w:val="1"/>
        </w:numPr>
        <w:spacing w:after="0" w:line="240" w:lineRule="auto"/>
        <w:rPr>
          <w:rFonts w:ascii="Lato" w:eastAsia="Times New Roman" w:hAnsi="Lato" w:cs="Lato"/>
          <w:color w:val="494C4E"/>
          <w:spacing w:val="3"/>
          <w:sz w:val="29"/>
          <w:szCs w:val="29"/>
        </w:rPr>
      </w:pPr>
      <w:r>
        <w:rPr>
          <w:rFonts w:ascii="Lato" w:eastAsia="Times New Roman" w:hAnsi="Lato" w:cs="Lato"/>
          <w:color w:val="494C4E"/>
          <w:spacing w:val="3"/>
          <w:sz w:val="29"/>
          <w:szCs w:val="29"/>
        </w:rPr>
        <w:t>Zero trust falls in line with Least Privilege. This is something we should all practice. It may be easier to give open range to something, but we all know what happens when we do that. People try to break stuff, either for fun, by mistake, or with bad intent.</w:t>
      </w:r>
    </w:p>
    <w:p w14:paraId="2DE7857F" w14:textId="6FD34E65" w:rsidR="005B12E7" w:rsidRDefault="005B12E7" w:rsidP="005B12E7">
      <w:pPr>
        <w:numPr>
          <w:ilvl w:val="0"/>
          <w:numId w:val="1"/>
        </w:numPr>
        <w:spacing w:after="0" w:line="240" w:lineRule="auto"/>
        <w:rPr>
          <w:rFonts w:ascii="Lato" w:eastAsia="Times New Roman" w:hAnsi="Lato" w:cs="Lato"/>
          <w:color w:val="494C4E"/>
          <w:spacing w:val="3"/>
          <w:sz w:val="29"/>
          <w:szCs w:val="29"/>
        </w:rPr>
      </w:pPr>
      <w:r w:rsidRPr="005B12E7">
        <w:rPr>
          <w:rFonts w:ascii="Lato" w:eastAsia="Times New Roman" w:hAnsi="Lato" w:cs="Lato"/>
          <w:color w:val="494C4E"/>
          <w:spacing w:val="3"/>
          <w:sz w:val="29"/>
          <w:szCs w:val="29"/>
        </w:rPr>
        <w:t>Implementation and recommendations of security policies</w:t>
      </w:r>
    </w:p>
    <w:p w14:paraId="18736C29" w14:textId="1D3991BF" w:rsidR="005B12E7" w:rsidRPr="005B12E7" w:rsidRDefault="005B12E7" w:rsidP="005B12E7">
      <w:pPr>
        <w:numPr>
          <w:ilvl w:val="1"/>
          <w:numId w:val="1"/>
        </w:numPr>
        <w:spacing w:after="0" w:line="240" w:lineRule="auto"/>
        <w:rPr>
          <w:rFonts w:ascii="Lato" w:eastAsia="Times New Roman" w:hAnsi="Lato" w:cs="Lato"/>
          <w:color w:val="494C4E"/>
          <w:spacing w:val="3"/>
          <w:sz w:val="29"/>
          <w:szCs w:val="29"/>
        </w:rPr>
      </w:pPr>
      <w:r>
        <w:rPr>
          <w:rFonts w:ascii="Lato" w:eastAsia="Times New Roman" w:hAnsi="Lato" w:cs="Lato"/>
          <w:color w:val="494C4E"/>
          <w:spacing w:val="3"/>
          <w:sz w:val="29"/>
          <w:szCs w:val="29"/>
        </w:rPr>
        <w:t>I think towards coding standards/policies we need to look at past projects and see where we’ve had our most common bugs. This is where I’d start for direct coding. Other things we need to start from a more holistic point of view. How are things as it currently stands, what network security is in place. Do we know who owns what. What areas are we lacking in. How can we change those? This will tell us the depth at which changes need to be made and we can take into account repeated missed areas for higher priority policies.</w:t>
      </w:r>
    </w:p>
    <w:p w14:paraId="71802E43" w14:textId="77777777" w:rsidR="005B12E7" w:rsidRDefault="005B12E7"/>
    <w:sectPr w:rsidR="005B12E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E1CF5" w14:textId="77777777" w:rsidR="00045664" w:rsidRDefault="00045664" w:rsidP="004F03AB">
      <w:pPr>
        <w:spacing w:after="0" w:line="240" w:lineRule="auto"/>
      </w:pPr>
      <w:r>
        <w:separator/>
      </w:r>
    </w:p>
  </w:endnote>
  <w:endnote w:type="continuationSeparator" w:id="0">
    <w:p w14:paraId="13C393FF" w14:textId="77777777" w:rsidR="00045664" w:rsidRDefault="00045664" w:rsidP="004F0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AB632" w14:textId="77777777" w:rsidR="00045664" w:rsidRDefault="00045664" w:rsidP="004F03AB">
      <w:pPr>
        <w:spacing w:after="0" w:line="240" w:lineRule="auto"/>
      </w:pPr>
      <w:r>
        <w:separator/>
      </w:r>
    </w:p>
  </w:footnote>
  <w:footnote w:type="continuationSeparator" w:id="0">
    <w:p w14:paraId="6F5D0ABE" w14:textId="77777777" w:rsidR="00045664" w:rsidRDefault="00045664" w:rsidP="004F03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C438" w14:textId="2125A468" w:rsidR="004F03AB" w:rsidRDefault="004F03AB">
    <w:pPr>
      <w:pStyle w:val="Header"/>
    </w:pPr>
    <w:r>
      <w:t>Jacob Ledbetter</w:t>
    </w:r>
  </w:p>
  <w:p w14:paraId="3C20FC0E" w14:textId="3B26840E" w:rsidR="004F03AB" w:rsidRDefault="004F03AB">
    <w:pPr>
      <w:pStyle w:val="Header"/>
    </w:pPr>
    <w:r>
      <w:t>Secure Coding</w:t>
    </w:r>
  </w:p>
  <w:p w14:paraId="4FA4D4A4" w14:textId="31542757" w:rsidR="004F03AB" w:rsidRDefault="004F03AB">
    <w:pPr>
      <w:pStyle w:val="Header"/>
    </w:pPr>
    <w:r>
      <w:t>Module 8 Journal</w:t>
    </w:r>
  </w:p>
  <w:p w14:paraId="0475FF17" w14:textId="6E572755" w:rsidR="004F03AB" w:rsidRDefault="004F03AB">
    <w:pPr>
      <w:pStyle w:val="Header"/>
    </w:pPr>
    <w:r>
      <w:t>02-27-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1353E9"/>
    <w:multiLevelType w:val="multilevel"/>
    <w:tmpl w:val="B18CC6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LawNDUyszSyMDdR0lEKTi0uzszPAykwrAUAg6BCGywAAAA="/>
  </w:docVars>
  <w:rsids>
    <w:rsidRoot w:val="004F03AB"/>
    <w:rsid w:val="000239F2"/>
    <w:rsid w:val="00045664"/>
    <w:rsid w:val="004F03AB"/>
    <w:rsid w:val="005B12E7"/>
    <w:rsid w:val="00CE0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013A3"/>
  <w15:chartTrackingRefBased/>
  <w15:docId w15:val="{92386E3F-32B0-4239-BD63-64344FA98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3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3AB"/>
  </w:style>
  <w:style w:type="paragraph" w:styleId="Footer">
    <w:name w:val="footer"/>
    <w:basedOn w:val="Normal"/>
    <w:link w:val="FooterChar"/>
    <w:uiPriority w:val="99"/>
    <w:unhideWhenUsed/>
    <w:rsid w:val="004F03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3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661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31</Words>
  <Characters>1317</Characters>
  <Application>Microsoft Office Word</Application>
  <DocSecurity>0</DocSecurity>
  <Lines>10</Lines>
  <Paragraphs>3</Paragraphs>
  <ScaleCrop>false</ScaleCrop>
  <Company/>
  <LinksUpToDate>false</LinksUpToDate>
  <CharactersWithSpaces>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edbetter</dc:creator>
  <cp:keywords/>
  <dc:description/>
  <cp:lastModifiedBy>John Ledbetter</cp:lastModifiedBy>
  <cp:revision>2</cp:revision>
  <dcterms:created xsi:type="dcterms:W3CDTF">2022-02-28T01:04:00Z</dcterms:created>
  <dcterms:modified xsi:type="dcterms:W3CDTF">2022-02-28T01:14:00Z</dcterms:modified>
</cp:coreProperties>
</file>